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7AE6D3" w14:textId="77777777" w:rsidR="008600E2" w:rsidRDefault="00DD7373">
      <w:pPr>
        <w:spacing w:line="360" w:lineRule="auto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FORMULARIO PARA LA PRESENTACIÓN DE</w:t>
      </w:r>
    </w:p>
    <w:p w14:paraId="2BF6072B" w14:textId="77777777" w:rsidR="008600E2" w:rsidRDefault="00DD7373">
      <w:pPr>
        <w:pBdr>
          <w:bottom w:val="single" w:sz="12" w:space="1" w:color="000000"/>
        </w:pBdr>
        <w:spacing w:line="360" w:lineRule="auto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RABAJOS FINALES DE LICENCIATURA</w:t>
      </w:r>
    </w:p>
    <w:p w14:paraId="187DC049" w14:textId="77777777" w:rsidR="008600E2" w:rsidRDefault="00DD7373">
      <w:pPr>
        <w:spacing w:line="360" w:lineRule="auto"/>
        <w:jc w:val="right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Buenos Aires, ………………………………………</w:t>
      </w:r>
    </w:p>
    <w:p w14:paraId="2B4664D2" w14:textId="77777777" w:rsidR="008600E2" w:rsidRDefault="00DD7373">
      <w:pPr>
        <w:spacing w:after="0" w:line="360" w:lineRule="auto"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Comisión de Licenciatura</w:t>
      </w:r>
    </w:p>
    <w:p w14:paraId="46969DE3" w14:textId="77777777" w:rsidR="008600E2" w:rsidRDefault="00DD7373">
      <w:pPr>
        <w:spacing w:after="0" w:line="360" w:lineRule="auto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Departamento de Ciencias Geológicas</w:t>
      </w:r>
    </w:p>
    <w:p w14:paraId="1B33DFE3" w14:textId="77777777" w:rsidR="008600E2" w:rsidRDefault="008600E2">
      <w:pPr>
        <w:spacing w:after="0" w:line="360" w:lineRule="auto"/>
        <w:jc w:val="both"/>
        <w:rPr>
          <w:rFonts w:ascii="Arial" w:eastAsia="Arial" w:hAnsi="Arial" w:cs="Arial"/>
          <w:sz w:val="24"/>
          <w:szCs w:val="24"/>
        </w:rPr>
      </w:pPr>
    </w:p>
    <w:p w14:paraId="3020D9D0" w14:textId="77777777" w:rsidR="008600E2" w:rsidRDefault="00DD7373">
      <w:pPr>
        <w:spacing w:after="0" w:line="360" w:lineRule="auto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Por la presente certifico que el Trabajo Final de Licenciatura cumple con los requisitos del Departamento de Ciencias Geológicas para ser sometido a su evaluación. El mismo fue realizado por el/la alumno/a ………………………………...</w:t>
      </w:r>
    </w:p>
    <w:p w14:paraId="7750CBF0" w14:textId="77777777" w:rsidR="008600E2" w:rsidRDefault="008600E2">
      <w:pPr>
        <w:spacing w:after="0" w:line="360" w:lineRule="auto"/>
        <w:jc w:val="both"/>
        <w:rPr>
          <w:rFonts w:ascii="Arial" w:eastAsia="Arial" w:hAnsi="Arial" w:cs="Arial"/>
          <w:sz w:val="24"/>
          <w:szCs w:val="24"/>
        </w:rPr>
      </w:pPr>
    </w:p>
    <w:p w14:paraId="71ACAC0C" w14:textId="77777777" w:rsidR="008600E2" w:rsidRDefault="00DD7373">
      <w:pPr>
        <w:spacing w:after="0" w:line="360" w:lineRule="auto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Se presentan</w:t>
      </w:r>
      <w:proofErr w:type="gramStart"/>
      <w:r>
        <w:rPr>
          <w:rFonts w:ascii="Arial" w:eastAsia="Arial" w:hAnsi="Arial" w:cs="Arial"/>
          <w:sz w:val="24"/>
          <w:szCs w:val="24"/>
        </w:rPr>
        <w:t xml:space="preserve"> ….</w:t>
      </w:r>
      <w:proofErr w:type="gramEnd"/>
      <w:r>
        <w:rPr>
          <w:rFonts w:ascii="Arial" w:eastAsia="Arial" w:hAnsi="Arial" w:cs="Arial"/>
          <w:sz w:val="24"/>
          <w:szCs w:val="24"/>
        </w:rPr>
        <w:t>. volúmenes impresos, un certificado analítico, plan de materias aprobado y la versión digital en CD.</w:t>
      </w:r>
    </w:p>
    <w:p w14:paraId="08513DED" w14:textId="77777777" w:rsidR="008600E2" w:rsidRDefault="008600E2">
      <w:pPr>
        <w:spacing w:after="0" w:line="360" w:lineRule="auto"/>
        <w:jc w:val="both"/>
        <w:rPr>
          <w:rFonts w:ascii="Arial" w:eastAsia="Arial" w:hAnsi="Arial" w:cs="Arial"/>
          <w:sz w:val="24"/>
          <w:szCs w:val="24"/>
        </w:rPr>
      </w:pPr>
    </w:p>
    <w:p w14:paraId="2FC1606D" w14:textId="77777777" w:rsidR="008600E2" w:rsidRDefault="00DD7373">
      <w:pPr>
        <w:spacing w:after="0" w:line="360" w:lineRule="auto"/>
        <w:jc w:val="center"/>
        <w:rPr>
          <w:rFonts w:ascii="Arial" w:eastAsia="Arial" w:hAnsi="Arial" w:cs="Arial"/>
          <w:sz w:val="24"/>
          <w:szCs w:val="24"/>
          <w:u w:val="single"/>
        </w:rPr>
      </w:pPr>
      <w:r>
        <w:rPr>
          <w:rFonts w:ascii="Arial" w:eastAsia="Arial" w:hAnsi="Arial" w:cs="Arial"/>
          <w:sz w:val="24"/>
          <w:szCs w:val="24"/>
          <w:u w:val="single"/>
        </w:rPr>
        <w:t>El presente TFL contiene en su evaluación (marque con una cruz):</w:t>
      </w:r>
    </w:p>
    <w:p w14:paraId="289CF956" w14:textId="77777777" w:rsidR="008600E2" w:rsidRDefault="008600E2">
      <w:pPr>
        <w:spacing w:after="0" w:line="360" w:lineRule="auto"/>
        <w:jc w:val="both"/>
        <w:rPr>
          <w:rFonts w:ascii="Arial" w:eastAsia="Arial" w:hAnsi="Arial" w:cs="Arial"/>
          <w:sz w:val="24"/>
          <w:szCs w:val="24"/>
        </w:rPr>
      </w:pPr>
    </w:p>
    <w:p w14:paraId="29161383" w14:textId="77777777" w:rsidR="008600E2" w:rsidRDefault="00DD7373">
      <w:pPr>
        <w:spacing w:after="0" w:line="360" w:lineRule="auto"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CARTOGRAFÍA: </w:t>
      </w:r>
    </w:p>
    <w:p w14:paraId="4EF75611" w14:textId="77777777" w:rsidR="008600E2" w:rsidRDefault="00DD7373">
      <w:pPr>
        <w:spacing w:after="0" w:line="360" w:lineRule="auto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Mapa geológico: </w:t>
      </w:r>
      <w:r>
        <w:rPr>
          <w:rFonts w:ascii="Arial" w:eastAsia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35DC2FC2" wp14:editId="5B210648">
                <wp:extent cx="241300" cy="193675"/>
                <wp:effectExtent l="0" t="0" r="0" b="0"/>
                <wp:docPr id="8" name="Rectángul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31700" y="3689513"/>
                          <a:ext cx="228600" cy="180975"/>
                        </a:xfrm>
                        <a:prstGeom prst="rect">
                          <a:avLst/>
                        </a:prstGeom>
                        <a:noFill/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D9CD6BE" w14:textId="77777777" w:rsidR="008600E2" w:rsidRDefault="008600E2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5DC2FC2" id="Rectángulo 8" o:spid="_x0000_s1026" style="width:19pt;height:1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" filled="f" strokecolor="black [3200]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2D9CD6BE" w14:textId="77777777" w:rsidR="008600E2" w:rsidRDefault="008600E2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anchorlock/>
              </v:rect>
            </w:pict>
          </mc:Fallback>
        </mc:AlternateContent>
      </w:r>
      <w:r>
        <w:rPr>
          <w:rFonts w:ascii="Arial" w:eastAsia="Arial" w:hAnsi="Arial" w:cs="Arial"/>
          <w:sz w:val="24"/>
          <w:szCs w:val="24"/>
        </w:rPr>
        <w:t xml:space="preserve">       Mapa geomorfológico: </w:t>
      </w:r>
      <w:r>
        <w:rPr>
          <w:rFonts w:ascii="Arial" w:eastAsia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1CFAEC13" wp14:editId="613F484D">
                <wp:extent cx="241300" cy="193675"/>
                <wp:effectExtent l="0" t="0" r="0" b="0"/>
                <wp:docPr id="7" name="Rectángul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31700" y="3689513"/>
                          <a:ext cx="228600" cy="180975"/>
                        </a:xfrm>
                        <a:prstGeom prst="rect">
                          <a:avLst/>
                        </a:prstGeom>
                        <a:noFill/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ED52796" w14:textId="77777777" w:rsidR="008600E2" w:rsidRDefault="008600E2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CFAEC13" id="Rectángulo 7" o:spid="_x0000_s1027" style="width:19pt;height:1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" filled="f" strokecolor="black [3200]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5ED52796" w14:textId="77777777" w:rsidR="008600E2" w:rsidRDefault="008600E2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anchorlock/>
              </v:rect>
            </w:pict>
          </mc:Fallback>
        </mc:AlternateContent>
      </w:r>
      <w:r>
        <w:rPr>
          <w:rFonts w:ascii="Arial" w:eastAsia="Arial" w:hAnsi="Arial" w:cs="Arial"/>
          <w:sz w:val="24"/>
          <w:szCs w:val="24"/>
        </w:rPr>
        <w:t xml:space="preserve">      Mapas de riesgo: </w:t>
      </w:r>
      <w:r>
        <w:rPr>
          <w:rFonts w:ascii="Arial" w:eastAsia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53C5A30A" wp14:editId="600C9424">
                <wp:extent cx="241300" cy="193675"/>
                <wp:effectExtent l="0" t="0" r="0" b="0"/>
                <wp:docPr id="11" name="Rectángulo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31700" y="3689513"/>
                          <a:ext cx="228600" cy="180975"/>
                        </a:xfrm>
                        <a:prstGeom prst="rect">
                          <a:avLst/>
                        </a:prstGeom>
                        <a:noFill/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3709BD3" w14:textId="77777777" w:rsidR="008600E2" w:rsidRDefault="008600E2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3C5A30A" id="Rectángulo 11" o:spid="_x0000_s1028" style="width:19pt;height:1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" filled="f" strokecolor="black [3200]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23709BD3" w14:textId="77777777" w:rsidR="008600E2" w:rsidRDefault="008600E2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anchorlock/>
              </v:rect>
            </w:pict>
          </mc:Fallback>
        </mc:AlternateContent>
      </w:r>
      <w:r>
        <w:rPr>
          <w:rFonts w:ascii="Arial" w:eastAsia="Arial" w:hAnsi="Arial" w:cs="Arial"/>
          <w:sz w:val="24"/>
          <w:szCs w:val="24"/>
        </w:rPr>
        <w:tab/>
      </w:r>
    </w:p>
    <w:p w14:paraId="01AD9CFA" w14:textId="77777777" w:rsidR="008600E2" w:rsidRDefault="00DD7373">
      <w:pPr>
        <w:spacing w:after="0" w:line="360" w:lineRule="auto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Otros: </w:t>
      </w:r>
      <w:r>
        <w:rPr>
          <w:rFonts w:ascii="Arial" w:eastAsia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5D9C1D4A" wp14:editId="491C9585">
                <wp:extent cx="241300" cy="193675"/>
                <wp:effectExtent l="0" t="0" r="0" b="0"/>
                <wp:docPr id="10" name="Rectángulo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31700" y="3689513"/>
                          <a:ext cx="228600" cy="180975"/>
                        </a:xfrm>
                        <a:prstGeom prst="rect">
                          <a:avLst/>
                        </a:prstGeom>
                        <a:noFill/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E99C254" w14:textId="77777777" w:rsidR="008600E2" w:rsidRDefault="008600E2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D9C1D4A" id="Rectángulo 10" o:spid="_x0000_s1029" style="width:19pt;height:1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" filled="f" strokecolor="black [3200]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2E99C254" w14:textId="77777777" w:rsidR="008600E2" w:rsidRDefault="008600E2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7C6BCB47" w14:textId="77777777" w:rsidR="008600E2" w:rsidRDefault="008600E2">
      <w:pPr>
        <w:spacing w:after="0" w:line="360" w:lineRule="auto"/>
        <w:jc w:val="both"/>
        <w:rPr>
          <w:rFonts w:ascii="Arial" w:eastAsia="Arial" w:hAnsi="Arial" w:cs="Arial"/>
          <w:sz w:val="24"/>
          <w:szCs w:val="24"/>
        </w:rPr>
      </w:pPr>
    </w:p>
    <w:p w14:paraId="4E62664B" w14:textId="77777777" w:rsidR="008600E2" w:rsidRDefault="00DD7373">
      <w:pPr>
        <w:spacing w:after="0" w:line="360" w:lineRule="auto"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PERFILES</w:t>
      </w:r>
    </w:p>
    <w:p w14:paraId="2FFB339F" w14:textId="37A1E081" w:rsidR="008600E2" w:rsidRDefault="00DD7373">
      <w:pPr>
        <w:spacing w:after="0" w:line="360" w:lineRule="auto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Perfiles estructurales: </w:t>
      </w:r>
      <w:r>
        <w:rPr>
          <w:rFonts w:ascii="Arial" w:eastAsia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68A0EFE6" wp14:editId="01202991">
                <wp:extent cx="241300" cy="193675"/>
                <wp:effectExtent l="0" t="0" r="0" b="0"/>
                <wp:docPr id="13" name="Rectángulo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31700" y="3689513"/>
                          <a:ext cx="228600" cy="180975"/>
                        </a:xfrm>
                        <a:prstGeom prst="rect">
                          <a:avLst/>
                        </a:prstGeom>
                        <a:noFill/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E622AFB" w14:textId="77777777" w:rsidR="008600E2" w:rsidRDefault="008600E2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8A0EFE6" id="Rectángulo 13" o:spid="_x0000_s1030" style="width:19pt;height:1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" filled="f" strokecolor="black [3200]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0E622AFB" w14:textId="77777777" w:rsidR="008600E2" w:rsidRDefault="008600E2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anchorlock/>
              </v:rect>
            </w:pict>
          </mc:Fallback>
        </mc:AlternateContent>
      </w:r>
      <w:r>
        <w:rPr>
          <w:rFonts w:ascii="Arial" w:eastAsia="Arial" w:hAnsi="Arial" w:cs="Arial"/>
          <w:sz w:val="24"/>
          <w:szCs w:val="24"/>
        </w:rPr>
        <w:tab/>
        <w:t xml:space="preserve">Perfiles balanceados: </w:t>
      </w:r>
      <w:r>
        <w:rPr>
          <w:rFonts w:ascii="Arial" w:eastAsia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49E75F71" wp14:editId="4C453BA2">
                <wp:extent cx="241300" cy="193675"/>
                <wp:effectExtent l="0" t="0" r="0" b="0"/>
                <wp:docPr id="12" name="Rectángulo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31700" y="3689513"/>
                          <a:ext cx="228600" cy="180975"/>
                        </a:xfrm>
                        <a:prstGeom prst="rect">
                          <a:avLst/>
                        </a:prstGeom>
                        <a:noFill/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09B5577" w14:textId="77777777" w:rsidR="008600E2" w:rsidRDefault="008600E2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9E75F71" id="Rectángulo 12" o:spid="_x0000_s1031" style="width:19pt;height:1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" filled="f" strokecolor="black [3200]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109B5577" w14:textId="77777777" w:rsidR="008600E2" w:rsidRDefault="008600E2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anchorlock/>
              </v:rect>
            </w:pict>
          </mc:Fallback>
        </mc:AlternateContent>
      </w:r>
      <w:r>
        <w:rPr>
          <w:rFonts w:ascii="Arial" w:eastAsia="Arial" w:hAnsi="Arial" w:cs="Arial"/>
          <w:sz w:val="24"/>
          <w:szCs w:val="24"/>
        </w:rPr>
        <w:tab/>
        <w:t xml:space="preserve"> Perfiles sedimentarios: </w:t>
      </w:r>
      <w:r>
        <w:rPr>
          <w:rFonts w:ascii="Arial" w:eastAsia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170D8308" wp14:editId="7C6880D3">
                <wp:extent cx="241300" cy="193675"/>
                <wp:effectExtent l="0" t="0" r="0" b="0"/>
                <wp:docPr id="15" name="Rectángulo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31700" y="3689513"/>
                          <a:ext cx="228600" cy="180975"/>
                        </a:xfrm>
                        <a:prstGeom prst="rect">
                          <a:avLst/>
                        </a:prstGeom>
                        <a:noFill/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E88290D" w14:textId="77777777" w:rsidR="008600E2" w:rsidRDefault="008600E2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70D8308" id="Rectángulo 15" o:spid="_x0000_s1032" style="width:19pt;height:1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" filled="f" strokecolor="black [3200]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1E88290D" w14:textId="77777777" w:rsidR="008600E2" w:rsidRDefault="008600E2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52F83593" w14:textId="77C91741" w:rsidR="008600E2" w:rsidRDefault="00DD7373">
      <w:pPr>
        <w:spacing w:after="0" w:line="360" w:lineRule="auto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Perfiles geofísicos: </w:t>
      </w:r>
      <w:r>
        <w:rPr>
          <w:rFonts w:ascii="Arial" w:eastAsia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50232453" wp14:editId="6F355FC9">
                <wp:extent cx="241300" cy="193675"/>
                <wp:effectExtent l="0" t="0" r="0" b="0"/>
                <wp:docPr id="14" name="Rectángul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31700" y="3689513"/>
                          <a:ext cx="228600" cy="180975"/>
                        </a:xfrm>
                        <a:prstGeom prst="rect">
                          <a:avLst/>
                        </a:prstGeom>
                        <a:noFill/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4D896F0" w14:textId="77777777" w:rsidR="008600E2" w:rsidRDefault="008600E2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0232453" id="Rectángulo 14" o:spid="_x0000_s1033" style="width:19pt;height:1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" filled="f" strokecolor="black [3200]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34D896F0" w14:textId="77777777" w:rsidR="008600E2" w:rsidRDefault="008600E2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anchorlock/>
              </v:rect>
            </w:pict>
          </mc:Fallback>
        </mc:AlternateContent>
      </w:r>
      <w:r>
        <w:rPr>
          <w:rFonts w:ascii="Arial" w:eastAsia="Arial" w:hAnsi="Arial" w:cs="Arial"/>
          <w:sz w:val="24"/>
          <w:szCs w:val="24"/>
        </w:rPr>
        <w:tab/>
        <w:t xml:space="preserve">Perfiles estratigráficos: </w:t>
      </w:r>
      <w:r>
        <w:rPr>
          <w:rFonts w:ascii="Arial" w:eastAsia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6DA8A7D7" wp14:editId="7A3BCCD3">
                <wp:extent cx="241300" cy="193675"/>
                <wp:effectExtent l="0" t="0" r="0" b="0"/>
                <wp:docPr id="17" name="Rectángulo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31700" y="3689513"/>
                          <a:ext cx="228600" cy="180975"/>
                        </a:xfrm>
                        <a:prstGeom prst="rect">
                          <a:avLst/>
                        </a:prstGeom>
                        <a:noFill/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8C11B0C" w14:textId="77777777" w:rsidR="008600E2" w:rsidRDefault="008600E2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DA8A7D7" id="Rectángulo 17" o:spid="_x0000_s1034" style="width:19pt;height:1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" filled="f" strokecolor="black [3200]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08C11B0C" w14:textId="77777777" w:rsidR="008600E2" w:rsidRDefault="008600E2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anchorlock/>
              </v:rect>
            </w:pict>
          </mc:Fallback>
        </mc:AlternateConten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 xml:space="preserve">Otros: </w:t>
      </w:r>
      <w:r>
        <w:rPr>
          <w:rFonts w:ascii="Arial" w:eastAsia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632DC63E" wp14:editId="6E1B21A5">
                <wp:extent cx="241300" cy="193675"/>
                <wp:effectExtent l="0" t="0" r="0" b="0"/>
                <wp:docPr id="16" name="Rectángulo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31700" y="3689513"/>
                          <a:ext cx="228600" cy="180975"/>
                        </a:xfrm>
                        <a:prstGeom prst="rect">
                          <a:avLst/>
                        </a:prstGeom>
                        <a:noFill/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CBE2F12" w14:textId="77777777" w:rsidR="008600E2" w:rsidRDefault="008600E2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32DC63E" id="Rectángulo 16" o:spid="_x0000_s1035" style="width:19pt;height:1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" filled="f" strokecolor="black [3200]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2CBE2F12" w14:textId="77777777" w:rsidR="008600E2" w:rsidRDefault="008600E2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172C27F0" w14:textId="77777777" w:rsidR="008600E2" w:rsidRDefault="008600E2">
      <w:pPr>
        <w:spacing w:after="0" w:line="360" w:lineRule="auto"/>
        <w:jc w:val="both"/>
        <w:rPr>
          <w:rFonts w:ascii="Arial" w:eastAsia="Arial" w:hAnsi="Arial" w:cs="Arial"/>
          <w:sz w:val="24"/>
          <w:szCs w:val="24"/>
        </w:rPr>
      </w:pPr>
    </w:p>
    <w:p w14:paraId="1404EC5F" w14:textId="77777777" w:rsidR="008600E2" w:rsidRDefault="00DD7373">
      <w:pPr>
        <w:spacing w:after="0" w:line="360" w:lineRule="auto"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PETROGRAFÍA</w:t>
      </w:r>
    </w:p>
    <w:p w14:paraId="1BECA53F" w14:textId="77777777" w:rsidR="008600E2" w:rsidRDefault="00DD7373">
      <w:pPr>
        <w:spacing w:after="0" w:line="360" w:lineRule="auto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Cortes delgados: </w:t>
      </w:r>
      <w:r>
        <w:rPr>
          <w:rFonts w:ascii="Arial" w:eastAsia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21E6B114" wp14:editId="2A2402BD">
                <wp:extent cx="241300" cy="193675"/>
                <wp:effectExtent l="0" t="0" r="0" b="0"/>
                <wp:docPr id="9" name="Rectángul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31700" y="3689513"/>
                          <a:ext cx="228600" cy="180975"/>
                        </a:xfrm>
                        <a:prstGeom prst="rect">
                          <a:avLst/>
                        </a:prstGeom>
                        <a:noFill/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619C5BE" w14:textId="77777777" w:rsidR="008600E2" w:rsidRDefault="008600E2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1E6B114" id="Rectángulo 9" o:spid="_x0000_s1036" style="width:19pt;height:1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" filled="f" strokecolor="black [3200]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5619C5BE" w14:textId="77777777" w:rsidR="008600E2" w:rsidRDefault="008600E2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anchorlock/>
              </v:rect>
            </w:pict>
          </mc:Fallback>
        </mc:AlternateContent>
      </w:r>
      <w:r>
        <w:rPr>
          <w:rFonts w:ascii="Arial" w:eastAsia="Arial" w:hAnsi="Arial" w:cs="Arial"/>
          <w:sz w:val="24"/>
          <w:szCs w:val="24"/>
        </w:rPr>
        <w:tab/>
        <w:t xml:space="preserve">Láminas varias: </w:t>
      </w:r>
      <w:r>
        <w:rPr>
          <w:rFonts w:ascii="Arial" w:eastAsia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4289E886" wp14:editId="3FAA2AAE">
                <wp:extent cx="241300" cy="193675"/>
                <wp:effectExtent l="0" t="0" r="0" b="0"/>
                <wp:docPr id="5" name="Rectángul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31700" y="3689513"/>
                          <a:ext cx="228600" cy="180975"/>
                        </a:xfrm>
                        <a:prstGeom prst="rect">
                          <a:avLst/>
                        </a:prstGeom>
                        <a:noFill/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776A20B" w14:textId="77777777" w:rsidR="008600E2" w:rsidRDefault="008600E2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289E886" id="Rectángulo 5" o:spid="_x0000_s1037" style="width:19pt;height:1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" filled="f" strokecolor="black [3200]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3776A20B" w14:textId="77777777" w:rsidR="008600E2" w:rsidRDefault="008600E2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anchorlock/>
              </v:rect>
            </w:pict>
          </mc:Fallback>
        </mc:AlternateContent>
      </w:r>
      <w:r>
        <w:rPr>
          <w:rFonts w:ascii="Arial" w:eastAsia="Arial" w:hAnsi="Arial" w:cs="Arial"/>
          <w:sz w:val="24"/>
          <w:szCs w:val="24"/>
        </w:rPr>
        <w:tab/>
        <w:t xml:space="preserve">Pulidos calcográficos: </w:t>
      </w:r>
      <w:r>
        <w:rPr>
          <w:rFonts w:ascii="Arial" w:eastAsia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7E34326B" wp14:editId="337F3193">
                <wp:extent cx="241300" cy="193675"/>
                <wp:effectExtent l="0" t="0" r="0" b="0"/>
                <wp:docPr id="6" name="Rectángul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31700" y="3689513"/>
                          <a:ext cx="228600" cy="180975"/>
                        </a:xfrm>
                        <a:prstGeom prst="rect">
                          <a:avLst/>
                        </a:prstGeom>
                        <a:noFill/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5803EA0" w14:textId="77777777" w:rsidR="008600E2" w:rsidRDefault="008600E2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E34326B" id="Rectángulo 6" o:spid="_x0000_s1038" style="width:19pt;height:1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" filled="f" strokecolor="black [3200]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15803EA0" w14:textId="77777777" w:rsidR="008600E2" w:rsidRDefault="008600E2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608C2638" w14:textId="77777777" w:rsidR="008600E2" w:rsidRDefault="00DD7373">
      <w:pPr>
        <w:spacing w:after="0" w:line="360" w:lineRule="auto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Preparados de grano suelto: </w:t>
      </w:r>
      <w:r>
        <w:rPr>
          <w:rFonts w:ascii="Arial" w:eastAsia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319DB43D" wp14:editId="0A1847DA">
                <wp:extent cx="241300" cy="193675"/>
                <wp:effectExtent l="0" t="0" r="0" b="0"/>
                <wp:docPr id="18" name="Rectángulo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31700" y="3689513"/>
                          <a:ext cx="228600" cy="180975"/>
                        </a:xfrm>
                        <a:prstGeom prst="rect">
                          <a:avLst/>
                        </a:prstGeom>
                        <a:noFill/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B70230C" w14:textId="77777777" w:rsidR="008600E2" w:rsidRDefault="008600E2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19DB43D" id="Rectángulo 18" o:spid="_x0000_s1039" style="width:19pt;height:1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" filled="f" strokecolor="black [3200]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3B70230C" w14:textId="77777777" w:rsidR="008600E2" w:rsidRDefault="008600E2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7BA3255B" w14:textId="77777777" w:rsidR="008600E2" w:rsidRDefault="008600E2">
      <w:pPr>
        <w:spacing w:after="0" w:line="360" w:lineRule="auto"/>
        <w:jc w:val="both"/>
        <w:rPr>
          <w:rFonts w:ascii="Arial" w:eastAsia="Arial" w:hAnsi="Arial" w:cs="Arial"/>
          <w:sz w:val="24"/>
          <w:szCs w:val="24"/>
        </w:rPr>
      </w:pPr>
    </w:p>
    <w:p w14:paraId="3CDD0D4B" w14:textId="77777777" w:rsidR="008600E2" w:rsidRDefault="00DD7373">
      <w:pPr>
        <w:spacing w:after="0" w:line="360" w:lineRule="auto"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TÉCNICAS ANALÍTICAS</w:t>
      </w:r>
    </w:p>
    <w:p w14:paraId="0753CC31" w14:textId="77777777" w:rsidR="008600E2" w:rsidRDefault="00DD7373">
      <w:pPr>
        <w:spacing w:after="0" w:line="360" w:lineRule="auto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Geoquímica: </w:t>
      </w:r>
      <w:r>
        <w:rPr>
          <w:rFonts w:ascii="Arial" w:eastAsia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608938CE" wp14:editId="0B552309">
                <wp:extent cx="241300" cy="193675"/>
                <wp:effectExtent l="0" t="0" r="0" b="0"/>
                <wp:docPr id="3" name="Rectá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31700" y="3689513"/>
                          <a:ext cx="228600" cy="180975"/>
                        </a:xfrm>
                        <a:prstGeom prst="rect">
                          <a:avLst/>
                        </a:prstGeom>
                        <a:noFill/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E26BC9D" w14:textId="77777777" w:rsidR="008600E2" w:rsidRDefault="008600E2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08938CE" id="Rectángulo 3" o:spid="_x0000_s1040" style="width:19pt;height:1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" filled="f" strokecolor="black [3200]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2E26BC9D" w14:textId="77777777" w:rsidR="008600E2" w:rsidRDefault="008600E2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anchorlock/>
              </v:rect>
            </w:pict>
          </mc:Fallback>
        </mc:AlternateConten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ab/>
        <w:t xml:space="preserve">                  Geocronología: </w:t>
      </w:r>
      <w:r>
        <w:rPr>
          <w:rFonts w:ascii="Arial" w:eastAsia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5C2DCED5" wp14:editId="6464B4EB">
                <wp:extent cx="241300" cy="193675"/>
                <wp:effectExtent l="0" t="0" r="0" b="0"/>
                <wp:docPr id="4" name="Rectá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31700" y="3689513"/>
                          <a:ext cx="228600" cy="180975"/>
                        </a:xfrm>
                        <a:prstGeom prst="rect">
                          <a:avLst/>
                        </a:prstGeom>
                        <a:noFill/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5EF29A6" w14:textId="77777777" w:rsidR="008600E2" w:rsidRDefault="008600E2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C2DCED5" id="Rectángulo 4" o:spid="_x0000_s1041" style="width:19pt;height:1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" filled="f" strokecolor="black [3200]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75EF29A6" w14:textId="77777777" w:rsidR="008600E2" w:rsidRDefault="008600E2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anchorlock/>
              </v:rect>
            </w:pict>
          </mc:Fallback>
        </mc:AlternateContent>
      </w:r>
      <w:r>
        <w:rPr>
          <w:rFonts w:ascii="Arial" w:eastAsia="Arial" w:hAnsi="Arial" w:cs="Arial"/>
          <w:sz w:val="24"/>
          <w:szCs w:val="24"/>
        </w:rPr>
        <w:tab/>
        <w:t xml:space="preserve">             </w:t>
      </w:r>
      <w:proofErr w:type="spellStart"/>
      <w:r>
        <w:rPr>
          <w:rFonts w:ascii="Arial" w:eastAsia="Arial" w:hAnsi="Arial" w:cs="Arial"/>
          <w:sz w:val="24"/>
          <w:szCs w:val="24"/>
        </w:rPr>
        <w:t>Difractometría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: </w:t>
      </w:r>
      <w:r>
        <w:rPr>
          <w:rFonts w:ascii="Arial" w:eastAsia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067D78A9" wp14:editId="168AA458">
                <wp:extent cx="241300" cy="193675"/>
                <wp:effectExtent l="0" t="0" r="0" b="0"/>
                <wp:docPr id="1" name="Rectá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31700" y="3689513"/>
                          <a:ext cx="228600" cy="180975"/>
                        </a:xfrm>
                        <a:prstGeom prst="rect">
                          <a:avLst/>
                        </a:prstGeom>
                        <a:noFill/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703EB6C" w14:textId="77777777" w:rsidR="008600E2" w:rsidRDefault="008600E2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67D78A9" id="Rectángulo 1" o:spid="_x0000_s1042" style="width:19pt;height:1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" filled="f" strokecolor="black [3200]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5703EB6C" w14:textId="77777777" w:rsidR="008600E2" w:rsidRDefault="008600E2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anchorlock/>
              </v:rect>
            </w:pict>
          </mc:Fallback>
        </mc:AlternateContent>
      </w:r>
      <w:r>
        <w:rPr>
          <w:rFonts w:ascii="Arial" w:eastAsia="Arial" w:hAnsi="Arial" w:cs="Arial"/>
          <w:sz w:val="24"/>
          <w:szCs w:val="24"/>
        </w:rPr>
        <w:t xml:space="preserve"> </w:t>
      </w:r>
    </w:p>
    <w:p w14:paraId="70F0C18F" w14:textId="77777777" w:rsidR="004D2D0F" w:rsidRDefault="00DD7373" w:rsidP="004D2D0F">
      <w:pPr>
        <w:spacing w:after="0" w:line="360" w:lineRule="auto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Espectrometrías: </w:t>
      </w:r>
      <w:r>
        <w:rPr>
          <w:rFonts w:ascii="Arial" w:eastAsia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5FCF793E" wp14:editId="356B1EFC">
                <wp:extent cx="241300" cy="193675"/>
                <wp:effectExtent l="0" t="0" r="0" b="0"/>
                <wp:docPr id="2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31700" y="3689513"/>
                          <a:ext cx="228600" cy="180975"/>
                        </a:xfrm>
                        <a:prstGeom prst="rect">
                          <a:avLst/>
                        </a:prstGeom>
                        <a:noFill/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17E5BD0" w14:textId="77777777" w:rsidR="008600E2" w:rsidRDefault="008600E2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FCF793E" id="Rectángulo 2" o:spid="_x0000_s1043" style="width:19pt;height:1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" filled="f" strokecolor="black [3200]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517E5BD0" w14:textId="77777777" w:rsidR="008600E2" w:rsidRDefault="008600E2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anchorlock/>
              </v:rect>
            </w:pict>
          </mc:Fallback>
        </mc:AlternateContent>
      </w:r>
      <w:r>
        <w:rPr>
          <w:rFonts w:ascii="Arial" w:eastAsia="Arial" w:hAnsi="Arial" w:cs="Arial"/>
          <w:sz w:val="24"/>
          <w:szCs w:val="24"/>
        </w:rPr>
        <w:t xml:space="preserve">                Microscopías: </w:t>
      </w:r>
      <w:r>
        <w:rPr>
          <w:rFonts w:ascii="Arial" w:eastAsia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69906CC1" wp14:editId="64A925B1">
                <wp:extent cx="241300" cy="193675"/>
                <wp:effectExtent l="0" t="0" r="0" b="0"/>
                <wp:docPr id="19" name="Rectángulo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31700" y="3689513"/>
                          <a:ext cx="228600" cy="180975"/>
                        </a:xfrm>
                        <a:prstGeom prst="rect">
                          <a:avLst/>
                        </a:prstGeom>
                        <a:noFill/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DB53FA9" w14:textId="77777777" w:rsidR="008600E2" w:rsidRDefault="008600E2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9906CC1" id="Rectángulo 19" o:spid="_x0000_s1044" style="width:19pt;height:1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" filled="f" strokecolor="black [3200]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2DB53FA9" w14:textId="77777777" w:rsidR="008600E2" w:rsidRDefault="008600E2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anchorlock/>
              </v:rect>
            </w:pict>
          </mc:Fallback>
        </mc:AlternateConten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ab/>
        <w:t xml:space="preserve">              </w:t>
      </w:r>
      <w:r w:rsidR="004D2D0F">
        <w:rPr>
          <w:rFonts w:ascii="Arial" w:eastAsia="Arial" w:hAnsi="Arial" w:cs="Arial"/>
          <w:sz w:val="24"/>
          <w:szCs w:val="24"/>
        </w:rPr>
        <w:t>Geofísicas</w:t>
      </w:r>
      <w:r>
        <w:rPr>
          <w:rFonts w:ascii="Arial" w:eastAsia="Arial" w:hAnsi="Arial" w:cs="Arial"/>
          <w:sz w:val="24"/>
          <w:szCs w:val="24"/>
        </w:rPr>
        <w:t xml:space="preserve">: </w:t>
      </w:r>
      <w:r>
        <w:rPr>
          <w:rFonts w:ascii="Arial" w:eastAsia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4817E1A0" wp14:editId="5737874C">
                <wp:extent cx="241300" cy="193675"/>
                <wp:effectExtent l="0" t="0" r="0" b="0"/>
                <wp:docPr id="20" name="Rectángulo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31700" y="3689513"/>
                          <a:ext cx="228600" cy="180975"/>
                        </a:xfrm>
                        <a:prstGeom prst="rect">
                          <a:avLst/>
                        </a:prstGeom>
                        <a:noFill/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3714221" w14:textId="77777777" w:rsidR="008600E2" w:rsidRDefault="008600E2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817E1A0" id="Rectángulo 20" o:spid="_x0000_s1045" style="width:19pt;height:1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" filled="f" strokecolor="black [3200]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53714221" w14:textId="77777777" w:rsidR="008600E2" w:rsidRDefault="008600E2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75958DD6" w14:textId="6F3C0C19" w:rsidR="004D2D0F" w:rsidRDefault="004D2D0F" w:rsidP="004D2D0F">
      <w:pPr>
        <w:spacing w:after="0" w:line="360" w:lineRule="auto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Otras</w:t>
      </w:r>
      <w:r>
        <w:rPr>
          <w:rFonts w:ascii="Arial" w:eastAsia="Arial" w:hAnsi="Arial" w:cs="Arial"/>
          <w:sz w:val="24"/>
          <w:szCs w:val="24"/>
        </w:rPr>
        <w:t xml:space="preserve">: </w:t>
      </w:r>
      <w:r>
        <w:rPr>
          <w:rFonts w:ascii="Arial" w:eastAsia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056F4D45" wp14:editId="19F413BB">
                <wp:extent cx="241300" cy="193675"/>
                <wp:effectExtent l="0" t="0" r="0" b="0"/>
                <wp:docPr id="21" name="Rectángulo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31700" y="3689513"/>
                          <a:ext cx="228600" cy="180975"/>
                        </a:xfrm>
                        <a:prstGeom prst="rect">
                          <a:avLst/>
                        </a:prstGeom>
                        <a:noFill/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187F0A7" w14:textId="77777777" w:rsidR="004D2D0F" w:rsidRDefault="004D2D0F" w:rsidP="004D2D0F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56F4D45" id="Rectángulo 21" o:spid="_x0000_s1046" style="width:19pt;height:1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" filled="f" strokecolor="black [3200]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4187F0A7" w14:textId="77777777" w:rsidR="004D2D0F" w:rsidRDefault="004D2D0F" w:rsidP="004D2D0F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0A95FE8D" w14:textId="77777777" w:rsidR="00DD7373" w:rsidRDefault="00DD7373">
      <w:pPr>
        <w:spacing w:after="0" w:line="360" w:lineRule="auto"/>
        <w:jc w:val="both"/>
        <w:rPr>
          <w:rFonts w:ascii="Arial" w:eastAsia="Arial" w:hAnsi="Arial" w:cs="Arial"/>
          <w:sz w:val="24"/>
          <w:szCs w:val="24"/>
        </w:rPr>
      </w:pPr>
    </w:p>
    <w:p w14:paraId="5403317C" w14:textId="77777777" w:rsidR="008600E2" w:rsidRDefault="00DD7373">
      <w:pPr>
        <w:spacing w:after="0" w:line="360" w:lineRule="auto"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OTRO</w:t>
      </w:r>
    </w:p>
    <w:p w14:paraId="198E4B79" w14:textId="77777777" w:rsidR="008600E2" w:rsidRDefault="00DD7373">
      <w:pPr>
        <w:spacing w:after="0" w:line="360" w:lineRule="auto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……………………………………………………………………………………………….</w:t>
      </w:r>
    </w:p>
    <w:p w14:paraId="02F22A3E" w14:textId="77777777" w:rsidR="008600E2" w:rsidRDefault="00DD7373">
      <w:pPr>
        <w:spacing w:after="0" w:line="360" w:lineRule="auto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……………………………………………………………………………………………….</w:t>
      </w:r>
    </w:p>
    <w:p w14:paraId="1F4B325D" w14:textId="77777777" w:rsidR="008600E2" w:rsidRDefault="008600E2">
      <w:pPr>
        <w:spacing w:after="0" w:line="360" w:lineRule="auto"/>
        <w:jc w:val="both"/>
        <w:rPr>
          <w:rFonts w:ascii="Arial" w:eastAsia="Arial" w:hAnsi="Arial" w:cs="Arial"/>
          <w:sz w:val="24"/>
          <w:szCs w:val="24"/>
        </w:rPr>
      </w:pPr>
      <w:bookmarkStart w:id="0" w:name="_gjdgxs" w:colFirst="0" w:colLast="0"/>
      <w:bookmarkEnd w:id="0"/>
    </w:p>
    <w:p w14:paraId="22D7E937" w14:textId="77777777" w:rsidR="008600E2" w:rsidRDefault="00DD7373">
      <w:pPr>
        <w:spacing w:after="0" w:line="360" w:lineRule="auto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Sobre la base de su contenido, el área de trabajo y la experiencia de los colegas los árbitros sugeridos son:</w:t>
      </w:r>
    </w:p>
    <w:p w14:paraId="501A9BC7" w14:textId="77777777" w:rsidR="008600E2" w:rsidRDefault="00DD737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………………………………………</w:t>
      </w:r>
    </w:p>
    <w:p w14:paraId="27D6EEFF" w14:textId="77777777" w:rsidR="008600E2" w:rsidRDefault="00DD737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………………………………………</w:t>
      </w:r>
    </w:p>
    <w:p w14:paraId="7B9B6DF9" w14:textId="77777777" w:rsidR="008600E2" w:rsidRDefault="00DD737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………………………………………</w:t>
      </w:r>
    </w:p>
    <w:p w14:paraId="14D6D249" w14:textId="77777777" w:rsidR="008600E2" w:rsidRDefault="00DD737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………………………………………</w:t>
      </w:r>
    </w:p>
    <w:p w14:paraId="104DF27F" w14:textId="77777777" w:rsidR="008600E2" w:rsidRDefault="008600E2">
      <w:pPr>
        <w:spacing w:after="0" w:line="360" w:lineRule="auto"/>
        <w:ind w:left="360"/>
        <w:jc w:val="both"/>
        <w:rPr>
          <w:rFonts w:ascii="Arial" w:eastAsia="Arial" w:hAnsi="Arial" w:cs="Arial"/>
          <w:sz w:val="24"/>
          <w:szCs w:val="24"/>
        </w:rPr>
      </w:pPr>
    </w:p>
    <w:p w14:paraId="195C998D" w14:textId="77777777" w:rsidR="008600E2" w:rsidRDefault="008600E2">
      <w:pPr>
        <w:spacing w:after="0" w:line="360" w:lineRule="auto"/>
        <w:jc w:val="both"/>
        <w:rPr>
          <w:rFonts w:ascii="Arial" w:eastAsia="Arial" w:hAnsi="Arial" w:cs="Arial"/>
          <w:sz w:val="24"/>
          <w:szCs w:val="24"/>
        </w:rPr>
      </w:pPr>
    </w:p>
    <w:p w14:paraId="107B7E88" w14:textId="77777777" w:rsidR="008600E2" w:rsidRDefault="008600E2">
      <w:pPr>
        <w:spacing w:after="0" w:line="360" w:lineRule="auto"/>
        <w:jc w:val="both"/>
        <w:rPr>
          <w:rFonts w:ascii="Arial" w:eastAsia="Arial" w:hAnsi="Arial" w:cs="Arial"/>
          <w:sz w:val="24"/>
          <w:szCs w:val="24"/>
        </w:rPr>
      </w:pPr>
    </w:p>
    <w:p w14:paraId="6CB1E5BF" w14:textId="77777777" w:rsidR="008600E2" w:rsidRDefault="008600E2">
      <w:pPr>
        <w:spacing w:after="0" w:line="360" w:lineRule="auto"/>
        <w:jc w:val="both"/>
        <w:rPr>
          <w:rFonts w:ascii="Arial" w:eastAsia="Arial" w:hAnsi="Arial" w:cs="Arial"/>
          <w:sz w:val="24"/>
          <w:szCs w:val="24"/>
        </w:rPr>
      </w:pPr>
    </w:p>
    <w:p w14:paraId="7FC7AF05" w14:textId="77777777" w:rsidR="008600E2" w:rsidRDefault="008600E2">
      <w:pPr>
        <w:spacing w:after="0" w:line="360" w:lineRule="auto"/>
        <w:jc w:val="both"/>
        <w:rPr>
          <w:rFonts w:ascii="Arial" w:eastAsia="Arial" w:hAnsi="Arial" w:cs="Arial"/>
          <w:sz w:val="24"/>
          <w:szCs w:val="24"/>
        </w:rPr>
      </w:pPr>
    </w:p>
    <w:p w14:paraId="2A923C8B" w14:textId="77777777" w:rsidR="008600E2" w:rsidRDefault="00DD7373">
      <w:pPr>
        <w:spacing w:after="0" w:line="360" w:lineRule="auto"/>
        <w:ind w:firstLine="36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Firma del Director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>Firma del Codirector</w:t>
      </w:r>
    </w:p>
    <w:p w14:paraId="47295F5C" w14:textId="77777777" w:rsidR="008600E2" w:rsidRDefault="008600E2">
      <w:pPr>
        <w:spacing w:after="0" w:line="360" w:lineRule="auto"/>
        <w:jc w:val="both"/>
        <w:rPr>
          <w:rFonts w:ascii="Arial" w:eastAsia="Arial" w:hAnsi="Arial" w:cs="Arial"/>
          <w:sz w:val="24"/>
          <w:szCs w:val="24"/>
        </w:rPr>
      </w:pPr>
    </w:p>
    <w:p w14:paraId="193C3579" w14:textId="77777777" w:rsidR="008600E2" w:rsidRDefault="008600E2">
      <w:pPr>
        <w:spacing w:after="0" w:line="360" w:lineRule="auto"/>
        <w:jc w:val="both"/>
        <w:rPr>
          <w:rFonts w:ascii="Arial" w:eastAsia="Arial" w:hAnsi="Arial" w:cs="Arial"/>
          <w:sz w:val="24"/>
          <w:szCs w:val="24"/>
        </w:rPr>
      </w:pPr>
    </w:p>
    <w:sectPr w:rsidR="008600E2">
      <w:pgSz w:w="11907" w:h="16840"/>
      <w:pgMar w:top="1418" w:right="1134" w:bottom="1134" w:left="1701" w:header="709" w:footer="709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AC61929"/>
    <w:multiLevelType w:val="multilevel"/>
    <w:tmpl w:val="C51AEF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8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K2MDUxMzIxNjRS0lEKTi0uzszPAykwrAUAbtsn1SwAAAA="/>
  </w:docVars>
  <w:rsids>
    <w:rsidRoot w:val="008600E2"/>
    <w:rsid w:val="004D2D0F"/>
    <w:rsid w:val="00714DBB"/>
    <w:rsid w:val="00811A1D"/>
    <w:rsid w:val="00854993"/>
    <w:rsid w:val="008600E2"/>
    <w:rsid w:val="00DD7373"/>
    <w:rsid w:val="00DF0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8901B4"/>
  <w15:docId w15:val="{2816FE30-7986-4FEE-8303-E314F3DC67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s-ES" w:eastAsia="es-A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Pr>
      <w:sz w:val="20"/>
      <w:szCs w:val="20"/>
    </w:rPr>
  </w:style>
  <w:style w:type="character" w:styleId="Refdecomentario">
    <w:name w:val="annotation reference"/>
    <w:basedOn w:val="Fuentedeprrafopredeter"/>
    <w:uiPriority w:val="99"/>
    <w:semiHidden/>
    <w:unhideWhenUsed/>
    <w:rPr>
      <w:sz w:val="16"/>
      <w:szCs w:val="1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D73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D737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7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ia</dc:creator>
  <cp:lastModifiedBy>Patricia Ciccioli</cp:lastModifiedBy>
  <cp:revision>2</cp:revision>
  <dcterms:created xsi:type="dcterms:W3CDTF">2020-10-15T18:44:00Z</dcterms:created>
  <dcterms:modified xsi:type="dcterms:W3CDTF">2020-10-15T18:44:00Z</dcterms:modified>
</cp:coreProperties>
</file>